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Sirico</w:t>
      </w:r>
    </w:p>
    <w:p>
      <w:pPr>
        <w:pStyle w:val="Date"/>
      </w:pPr>
      <w:r>
        <w:t xml:space="preserve">10/25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-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b9ba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MD</dc:title>
  <dc:creator>Chris Sirico</dc:creator>
  <dcterms:created xsi:type="dcterms:W3CDTF">2017-10-25T21:51:13Z</dcterms:created>
  <dcterms:modified xsi:type="dcterms:W3CDTF">2017-10-25T21:51:13Z</dcterms:modified>
</cp:coreProperties>
</file>